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eaazeee"/>
      <w:bookmarkEnd w:id="38"/>
      <w:r>
        <w:t xml:space="preserve">è›‡ã®å›žè»¢éŒ¯è¦–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49f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064e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